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2F03E" w14:textId="77777777" w:rsidR="007E4014" w:rsidRDefault="007E4014" w:rsidP="007E401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Participant Agreement in Survey – Example</w:t>
      </w:r>
    </w:p>
    <w:p w14:paraId="0F173CFD" w14:textId="77777777" w:rsidR="007E4014" w:rsidRDefault="007E4014" w:rsidP="007E4014">
      <w:pPr>
        <w:jc w:val="center"/>
        <w:rPr>
          <w:rFonts w:ascii="Times New Roman" w:hAnsi="Times New Roman" w:cs="Times New Roman"/>
          <w:sz w:val="24"/>
          <w:szCs w:val="24"/>
        </w:rPr>
      </w:pPr>
      <w:r w:rsidRPr="001C1B90">
        <w:rPr>
          <w:rFonts w:ascii="Times New Roman" w:hAnsi="Times New Roman" w:cs="Times New Roman"/>
          <w:sz w:val="24"/>
          <w:szCs w:val="24"/>
        </w:rPr>
        <w:t xml:space="preserve">Note: Add the text below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1C1B90">
        <w:rPr>
          <w:rFonts w:ascii="Times New Roman" w:hAnsi="Times New Roman" w:cs="Times New Roman"/>
          <w:sz w:val="24"/>
          <w:szCs w:val="24"/>
        </w:rPr>
        <w:t xml:space="preserve"> the beginning of the Survey</w:t>
      </w:r>
    </w:p>
    <w:p w14:paraId="7C5BB686" w14:textId="5D9591E5" w:rsidR="00FC39BD" w:rsidRDefault="00FC39BD" w:rsidP="007E4014">
      <w:pPr>
        <w:jc w:val="center"/>
        <w:rPr>
          <w:rFonts w:ascii="Times New Roman" w:hAnsi="Times New Roman" w:cs="Times New Roman"/>
          <w:sz w:val="24"/>
          <w:szCs w:val="24"/>
        </w:rPr>
      </w:pPr>
      <w:r w:rsidRPr="00FC39BD">
        <w:rPr>
          <w:rFonts w:ascii="Times New Roman" w:hAnsi="Times New Roman" w:cs="Times New Roman"/>
          <w:sz w:val="24"/>
          <w:szCs w:val="24"/>
        </w:rPr>
        <w:t xml:space="preserve">If paper version, use AHU Marketing Approved Templates at https://my.ahu.edu/university-services/marketing </w:t>
      </w:r>
    </w:p>
    <w:p w14:paraId="098B6DCF" w14:textId="77777777" w:rsidR="007E4014" w:rsidRPr="001C1B90" w:rsidRDefault="007E4014" w:rsidP="007E401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006502" w14:textId="77777777" w:rsidR="007E4014" w:rsidRPr="00CD23BD" w:rsidRDefault="007E4014" w:rsidP="007E4014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Title of </w:t>
      </w:r>
      <w:r>
        <w:rPr>
          <w:rFonts w:ascii="Times New Roman" w:hAnsi="Times New Roman" w:cs="Times New Roman"/>
          <w:b/>
          <w:bCs/>
          <w:sz w:val="24"/>
          <w:szCs w:val="24"/>
        </w:rPr>
        <w:t>the scholarly project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3B2FCA27" w14:textId="77777777" w:rsidR="007E4014" w:rsidRPr="00CD23BD" w:rsidRDefault="007E4014" w:rsidP="007E4014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Princip</w:t>
      </w:r>
      <w:r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Investigator (PI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ull name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36B1E7F" w14:textId="77777777" w:rsidR="007E4014" w:rsidRPr="00CD23BD" w:rsidRDefault="007E4014" w:rsidP="007E401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-Investigators' full names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F7DD04B" w14:textId="77777777" w:rsidR="007E4014" w:rsidRPr="00CD23BD" w:rsidRDefault="007E4014" w:rsidP="007E401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I 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Contact Phone Number: </w:t>
      </w:r>
    </w:p>
    <w:p w14:paraId="08ACA524" w14:textId="77777777" w:rsidR="007E4014" w:rsidRPr="00CD23BD" w:rsidRDefault="007E4014" w:rsidP="007E40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Spons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if applicable):</w:t>
      </w:r>
    </w:p>
    <w:p w14:paraId="7A9A337C" w14:textId="7777777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B619B5" w14:textId="77777777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4D04D965" w14:textId="0772B985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are being invited to participate in a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Quality Assessment </w:t>
      </w:r>
      <w:r w:rsidR="00EC4676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because</w:t>
      </w:r>
      <w:r w:rsidR="001A09DB">
        <w:rPr>
          <w:rFonts w:ascii="Times New Roman" w:hAnsi="Times New Roman" w:cs="Times New Roman"/>
          <w:sz w:val="24"/>
          <w:szCs w:val="24"/>
        </w:rPr>
        <w:t xml:space="preserve"> of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542183" w14:textId="4EB1FD52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describe the methods).</w:t>
      </w:r>
    </w:p>
    <w:p w14:paraId="4E14CAB6" w14:textId="5743CA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Participation in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voluntary</w:t>
      </w:r>
      <w:r w:rsidR="001A09DB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you can stop participating at any time. </w:t>
      </w:r>
      <w:r w:rsidR="00363A57" w:rsidRPr="00CD23BD">
        <w:rPr>
          <w:rFonts w:ascii="Times New Roman" w:hAnsi="Times New Roman" w:cs="Times New Roman"/>
          <w:sz w:val="24"/>
          <w:szCs w:val="24"/>
        </w:rPr>
        <w:t xml:space="preserve">If at any point you no longer wish to participate, please inform the Investigators. </w:t>
      </w:r>
      <w:r w:rsidRPr="00CD23BD">
        <w:rPr>
          <w:rFonts w:ascii="Times New Roman" w:hAnsi="Times New Roman" w:cs="Times New Roman"/>
          <w:sz w:val="24"/>
          <w:szCs w:val="24"/>
        </w:rPr>
        <w:t xml:space="preserve">In addition, your participation or lack thereof will not affec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if applicable).</w:t>
      </w:r>
    </w:p>
    <w:p w14:paraId="0EB18BDA" w14:textId="57F7C38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Although the risks of a breach of confidentiality or privacy are low, we cannot completely guarantee that your privacy or confidentiality will not be breached. However, your data will be securely stored</w:t>
      </w:r>
      <w:r w:rsidR="006F2B57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only the </w:t>
      </w:r>
      <w:r w:rsidR="0097592C" w:rsidRPr="00CD23BD">
        <w:rPr>
          <w:rFonts w:ascii="Times New Roman" w:hAnsi="Times New Roman" w:cs="Times New Roman"/>
          <w:sz w:val="24"/>
          <w:szCs w:val="24"/>
        </w:rPr>
        <w:t>investigators</w:t>
      </w:r>
      <w:r w:rsidRPr="00CD23BD">
        <w:rPr>
          <w:rFonts w:ascii="Times New Roman" w:hAnsi="Times New Roman" w:cs="Times New Roman"/>
          <w:sz w:val="24"/>
          <w:szCs w:val="24"/>
        </w:rPr>
        <w:t xml:space="preserve"> will have access to it. The benefit of participating is that you may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627B5" w14:textId="4F2FA614" w:rsidR="00CB33DF" w:rsidRPr="002466C5" w:rsidRDefault="00CB33DF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will not receive payment or compensation for your participation. You agree to perform all duties associated with your participation in this </w:t>
      </w:r>
      <w:r w:rsidR="00313B7B">
        <w:rPr>
          <w:rFonts w:ascii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during the period of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&lt;project start date&gt; – &lt;project end date&gt;</w:t>
      </w:r>
      <w:r w:rsidRPr="00CD23BD">
        <w:rPr>
          <w:rFonts w:ascii="Times New Roman" w:hAnsi="Times New Roman" w:cs="Times New Roman"/>
          <w:sz w:val="24"/>
          <w:szCs w:val="24"/>
        </w:rPr>
        <w:t xml:space="preserve"> gratuitously and without expectation of payment or any other form of compensation. </w:t>
      </w:r>
    </w:p>
    <w:p w14:paraId="4C4ED49B" w14:textId="7DE9AC30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overall results of this </w:t>
      </w:r>
      <w:r w:rsidR="00313B7B">
        <w:rPr>
          <w:rFonts w:ascii="Times New Roman" w:hAnsi="Times New Roman" w:cs="Times New Roman"/>
          <w:sz w:val="24"/>
          <w:szCs w:val="24"/>
        </w:rPr>
        <w:t xml:space="preserve">scholarly </w:t>
      </w:r>
      <w:r w:rsidR="00C368A6">
        <w:rPr>
          <w:rFonts w:ascii="Times New Roman" w:hAnsi="Times New Roman" w:cs="Times New Roman"/>
          <w:sz w:val="24"/>
          <w:szCs w:val="24"/>
        </w:rPr>
        <w:t>project</w:t>
      </w:r>
      <w:r w:rsidR="00313B7B">
        <w:rPr>
          <w:rFonts w:ascii="Times New Roman" w:hAnsi="Times New Roman" w:cs="Times New Roman"/>
          <w:sz w:val="24"/>
          <w:szCs w:val="24"/>
        </w:rPr>
        <w:t xml:space="preserve"> </w:t>
      </w:r>
      <w:r w:rsidR="00313B7B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(or 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Quality Assessment or Case-Study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 etc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4D49A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sz w:val="24"/>
          <w:szCs w:val="24"/>
        </w:rPr>
        <w:t xml:space="preserve">will be shared with you and </w:t>
      </w:r>
      <w:r w:rsidR="0097592C" w:rsidRPr="00CD23BD">
        <w:rPr>
          <w:rFonts w:ascii="Times New Roman" w:hAnsi="Times New Roman" w:cs="Times New Roman"/>
          <w:sz w:val="24"/>
          <w:szCs w:val="24"/>
        </w:rPr>
        <w:t>disseminate</w:t>
      </w:r>
      <w:r w:rsidR="00CD1B96">
        <w:rPr>
          <w:rFonts w:ascii="Times New Roman" w:hAnsi="Times New Roman" w:cs="Times New Roman"/>
          <w:sz w:val="24"/>
          <w:szCs w:val="24"/>
        </w:rPr>
        <w:t>d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at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>. Information will be presented as group data without links to identifying data.</w:t>
      </w:r>
    </w:p>
    <w:p w14:paraId="073F10CF" w14:textId="1193A34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are interested in participating, please reach out to the team a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the phone number</w:t>
      </w:r>
      <w:r w:rsidR="00CB33DF"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or email…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9748827" w14:textId="4C152B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have questions, concerns, or complaints, please reach out to the team at the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phone number listed on the first page. </w:t>
      </w:r>
    </w:p>
    <w:p w14:paraId="7C97F297" w14:textId="0532A878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I have read the 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preced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ing information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and it has been explained to my satisfaction. I have had the opportunity to ask questions. I consent voluntarily to be a participant in this </w:t>
      </w:r>
      <w:r w:rsidR="00C368A6">
        <w:rPr>
          <w:rFonts w:ascii="Times New Roman" w:eastAsia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42873C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4F4AF6B7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9E7B64E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Printed Name of Participant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949906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6366104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         ________________________ </w:t>
      </w:r>
    </w:p>
    <w:p w14:paraId="5F34B1D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Signature of Participant (required)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Date    Day / Month/ Year</w:t>
      </w:r>
    </w:p>
    <w:p w14:paraId="03985C35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160678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</w:p>
    <w:p w14:paraId="7179A8BD" w14:textId="29555BB4" w:rsidR="00E20B00" w:rsidRPr="00CD23BD" w:rsidRDefault="00E20B00" w:rsidP="00280949">
      <w:pPr>
        <w:rPr>
          <w:rFonts w:ascii="Times New Roman" w:hAnsi="Times New Roman" w:cs="Times New Roman"/>
          <w:sz w:val="24"/>
          <w:szCs w:val="24"/>
        </w:rPr>
      </w:pPr>
    </w:p>
    <w:sectPr w:rsidR="00E20B00" w:rsidRPr="00CD2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MysTCxsDAyMDJU0lEKTi0uzszPAykwrgUAzNTbZCwAAAA="/>
  </w:docVars>
  <w:rsids>
    <w:rsidRoot w:val="00280949"/>
    <w:rsid w:val="001A09DB"/>
    <w:rsid w:val="002466C5"/>
    <w:rsid w:val="00280949"/>
    <w:rsid w:val="00313B7B"/>
    <w:rsid w:val="00363A57"/>
    <w:rsid w:val="003B0856"/>
    <w:rsid w:val="004D49AD"/>
    <w:rsid w:val="0060270C"/>
    <w:rsid w:val="006F2B57"/>
    <w:rsid w:val="007E1D7C"/>
    <w:rsid w:val="007E4014"/>
    <w:rsid w:val="0097592C"/>
    <w:rsid w:val="00A9223D"/>
    <w:rsid w:val="00B94134"/>
    <w:rsid w:val="00C368A6"/>
    <w:rsid w:val="00CB33DF"/>
    <w:rsid w:val="00CD1B96"/>
    <w:rsid w:val="00CD23BD"/>
    <w:rsid w:val="00E20B00"/>
    <w:rsid w:val="00E37306"/>
    <w:rsid w:val="00EC4676"/>
    <w:rsid w:val="00F21D75"/>
    <w:rsid w:val="00FB630B"/>
    <w:rsid w:val="00FC3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4DB0C"/>
  <w15:chartTrackingRefBased/>
  <w15:docId w15:val="{AACECF0F-E6E6-430B-BD9D-2E242FAA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AD6D42-2DED-4838-8F70-D48E2467BC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</ds:schemaRefs>
</ds:datastoreItem>
</file>

<file path=customXml/itemProps2.xml><?xml version="1.0" encoding="utf-8"?>
<ds:datastoreItem xmlns:ds="http://schemas.openxmlformats.org/officeDocument/2006/customXml" ds:itemID="{075B8E1D-13B4-468D-85E6-BB3C899F71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B68A7-70E2-4B1A-A616-E00DF4176E5D}"/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4</cp:revision>
  <dcterms:created xsi:type="dcterms:W3CDTF">2026-04-27T19:26:00Z</dcterms:created>
  <dcterms:modified xsi:type="dcterms:W3CDTF">2026-04-2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